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D288F" w14:textId="388E5E92" w:rsidR="007D5C3F" w:rsidRPr="006A22C2" w:rsidRDefault="0042763E" w:rsidP="006A22C2">
      <w:pPr>
        <w:jc w:val="center"/>
        <w:rPr>
          <w:b/>
          <w:sz w:val="28"/>
          <w:szCs w:val="28"/>
        </w:rPr>
      </w:pPr>
      <w:r w:rsidRPr="006A22C2">
        <w:rPr>
          <w:b/>
          <w:sz w:val="28"/>
          <w:szCs w:val="28"/>
        </w:rPr>
        <w:t>Calculator</w:t>
      </w:r>
    </w:p>
    <w:p w14:paraId="185DD3AD" w14:textId="611D30A8" w:rsidR="0042763E" w:rsidRDefault="0042763E">
      <w:r>
        <w:t>Server:</w:t>
      </w:r>
    </w:p>
    <w:p w14:paraId="40B97FEB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276D2E4B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295B78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s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4ADBBE8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bind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 xml:space="preserve"> , 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80EB0A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listen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5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669B32A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istening on port 9999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6AF24D63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hil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Tru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6C8FB551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,c_addr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accept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02BC30F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09E7002D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Enter two numbers and operator to perform calculation in format (num1,num2,op)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7DFE7D2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Waiting for client to respond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71389CC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339A281C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data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3C017B36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1FE0939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split data in num1, num2, and operator current format (num1,num2,op)</w:t>
      </w:r>
    </w:p>
    <w:p w14:paraId="058A106C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num1,  num2 , op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data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plit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,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1CA4C48C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7814E30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typecast num1 and num2</w:t>
      </w:r>
    </w:p>
    <w:p w14:paraId="5455ADC0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75F7797C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num1 , num2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loa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1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,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loa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2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1FC88FA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0</w:t>
      </w:r>
    </w:p>
    <w:p w14:paraId="401FAD45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received numbers: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1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,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2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1A4710BA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33596F2F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+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  </w:t>
      </w:r>
    </w:p>
    <w:p w14:paraId="090B4016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1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+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2</w:t>
      </w:r>
    </w:p>
    <w:p w14:paraId="0FA62F96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757C4BAE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if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-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: </w:t>
      </w:r>
    </w:p>
    <w:p w14:paraId="3C704946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1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2</w:t>
      </w:r>
    </w:p>
    <w:p w14:paraId="3AB7CE08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3867ED50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if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*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: </w:t>
      </w:r>
    </w:p>
    <w:p w14:paraId="0607D8D4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1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*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2</w:t>
      </w:r>
    </w:p>
    <w:p w14:paraId="7615EA6B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   </w:t>
      </w:r>
    </w:p>
    <w:p w14:paraId="41CF0DEC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if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/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: </w:t>
      </w:r>
    </w:p>
    <w:p w14:paraId="3F55E4BC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1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/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2</w:t>
      </w:r>
    </w:p>
    <w:p w14:paraId="5D34DD8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s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50229C91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result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Invalid operator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</w:p>
    <w:p w14:paraId="5ADD466F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75E3EF68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text file:</w:t>
      </w:r>
    </w:p>
    <w:p w14:paraId="446455E0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ith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open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proofErr w:type="spellStart"/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ns.txt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</w:t>
      </w:r>
      <w:proofErr w:type="spellEnd"/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) </w:t>
      </w:r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as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583F5E3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write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num1}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op}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num2}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= 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proofErr w:type="spellStart"/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120D8C9E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lastRenderedPageBreak/>
        <w:t xml:space="preserve">        </w:t>
      </w:r>
    </w:p>
    <w:p w14:paraId="2CD844D1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 # Send file to client</w:t>
      </w:r>
    </w:p>
    <w:p w14:paraId="7FD4E156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 with open("result.txt", "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rb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") as file:</w:t>
      </w:r>
    </w:p>
    <w:p w14:paraId="24D59129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#    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file_data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 =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file.read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()</w:t>
      </w:r>
    </w:p>
    <w:p w14:paraId="302EA18B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#    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c.sendall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(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file_data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)  # Send entire file contents</w:t>
      </w:r>
    </w:p>
    <w:p w14:paraId="07F82E90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571EEE5A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())   </w:t>
      </w:r>
    </w:p>
    <w:p w14:paraId="58AADAB2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2D94BD00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3E2376C7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lose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71907899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   </w:t>
      </w:r>
    </w:p>
    <w:p w14:paraId="4E6F6A49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   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to send and receive files, we will open them in binary mode (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rb,wb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)</w:t>
      </w:r>
    </w:p>
    <w:p w14:paraId="69134116" w14:textId="24972D8D" w:rsidR="0042763E" w:rsidRDefault="0042763E">
      <w:r>
        <w:br/>
      </w:r>
      <w:r>
        <w:br/>
        <w:t>client:</w:t>
      </w:r>
    </w:p>
    <w:p w14:paraId="60E7C907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37180190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F00B9FF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c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49EC2675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038C2089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onnect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,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1C8ECEE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lient connected to port 9999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436330B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E50D289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s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DA9ABAE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s</w:t>
      </w:r>
      <w:proofErr w:type="gram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  <w:r w:rsidRPr="0042763E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;</w:t>
      </w:r>
      <w:proofErr w:type="gramEnd"/>
    </w:p>
    <w:p w14:paraId="212C3137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3768E053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num1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num1: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D72A5B8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num2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num2: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24C6E51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op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operator (+, -, *, /):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930F78A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36952201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data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num1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,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num2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,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op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2,2,+</w:t>
      </w:r>
    </w:p>
    <w:p w14:paraId="12465509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data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F38F77D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data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377B393F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0D5000A1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42763E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72839E99" w14:textId="10D87663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42763E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Ans: </w:t>
      </w:r>
      <w:r w:rsidRPr="0042763E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</w:t>
      </w:r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 xml:space="preserve"> </w:t>
      </w:r>
      <w:proofErr w:type="spellStart"/>
      <w:r w:rsidRPr="0042763E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ans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E684CAB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 # Receive file from server</w:t>
      </w:r>
    </w:p>
    <w:p w14:paraId="425203FA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#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file_data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 =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c.recv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(1024)</w:t>
      </w:r>
    </w:p>
    <w:p w14:paraId="5F6F6F13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51052343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 # Save received file</w:t>
      </w:r>
    </w:p>
    <w:p w14:paraId="4D26A8BE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 with open("received_result.txt", "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wb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") as file:</w:t>
      </w:r>
    </w:p>
    <w:p w14:paraId="5F244DF9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#     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file.write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(</w:t>
      </w:r>
      <w:proofErr w:type="spellStart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file_data</w:t>
      </w:r>
      <w:proofErr w:type="spellEnd"/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)</w:t>
      </w:r>
    </w:p>
    <w:p w14:paraId="0ED03834" w14:textId="77777777" w:rsidR="0042763E" w:rsidRPr="0042763E" w:rsidRDefault="0042763E" w:rsidP="0042763E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1C0C70B" w14:textId="69E4FD5B" w:rsidR="0042763E" w:rsidRPr="0042763E" w:rsidRDefault="0042763E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42763E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 print("Result file received and saved as 'received_result.txt'.")</w:t>
      </w:r>
    </w:p>
    <w:p w14:paraId="1274B12A" w14:textId="4D9B1E5B" w:rsidR="00FB09C6" w:rsidRPr="006A22C2" w:rsidRDefault="0042763E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42763E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lose</w:t>
      </w:r>
      <w:proofErr w:type="spellEnd"/>
      <w:r w:rsidRPr="0042763E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788A8062" w14:textId="1F8F112F" w:rsidR="00FB09C6" w:rsidRPr="006A22C2" w:rsidRDefault="00FB09C6" w:rsidP="006A22C2">
      <w:pPr>
        <w:jc w:val="center"/>
        <w:rPr>
          <w:b/>
          <w:sz w:val="28"/>
          <w:szCs w:val="28"/>
        </w:rPr>
      </w:pPr>
      <w:r w:rsidRPr="006A22C2">
        <w:rPr>
          <w:b/>
          <w:sz w:val="28"/>
          <w:szCs w:val="28"/>
        </w:rPr>
        <w:lastRenderedPageBreak/>
        <w:t>Area &amp; parameters + log file</w:t>
      </w:r>
    </w:p>
    <w:p w14:paraId="2E39EB9F" w14:textId="130D7771" w:rsidR="00FB09C6" w:rsidRDefault="00FB09C6">
      <w:r>
        <w:t>Server:</w:t>
      </w:r>
    </w:p>
    <w:p w14:paraId="5F3260C2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2AB6D39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time  </w:t>
      </w:r>
    </w:p>
    <w:p w14:paraId="42DFE48E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24FE4DE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s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E0BE4D9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59574E9E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bi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,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56FF1EC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listen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5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2A09B24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erver listening...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66C749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19C1ADC2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are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0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</w:p>
    <w:p w14:paraId="3633AA5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par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0</w:t>
      </w:r>
    </w:p>
    <w:p w14:paraId="771AB4A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56915DD5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hil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Tru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21C99543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start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time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tim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()     </w:t>
      </w:r>
      <w:r w:rsidRPr="00FB09C6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time started</w:t>
      </w:r>
    </w:p>
    <w:p w14:paraId="4D6FFFDC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,c_addr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accept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5CB7709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onnected with client...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46635C2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6029071A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square or </w:t>
      </w:r>
      <w:proofErr w:type="spellStart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rectangle?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2102500E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shap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70C5FA3B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761D9EC5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Area or </w:t>
      </w:r>
      <w:proofErr w:type="spellStart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parameter?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6960D6C9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operation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431CDA8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44F82A09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hap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quare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and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eration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rea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7F716F8F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square side size: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3DD1CE6A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sid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34E88FF3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sid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si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8E73624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are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ide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*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ide</w:t>
      </w:r>
    </w:p>
    <w:p w14:paraId="3914ED41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area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72DE98D9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609AAC8C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if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hap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quare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and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eration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parameter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28DA707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square side size: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5F197DDD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sid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FFE720E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sid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si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F6A7D13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par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4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*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ide</w:t>
      </w:r>
    </w:p>
    <w:p w14:paraId="034CEA4B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para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38C4EF0D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76139B3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if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hap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rectangle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and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eration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rea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6936877C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Enter length and breadth of rectangle in format (</w:t>
      </w:r>
      <w:proofErr w:type="spellStart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,b</w:t>
      </w:r>
      <w:proofErr w:type="spell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)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6BF89FA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dat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3C1189F5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l,b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data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plit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,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7E6502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lastRenderedPageBreak/>
        <w:t xml:space="preserve">        l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loa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l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99D9AF9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b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loa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b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1E4EFBC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are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l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*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b</w:t>
      </w:r>
    </w:p>
    <w:p w14:paraId="571DD96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area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2F2A5C0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</w:p>
    <w:p w14:paraId="0718311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if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hap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rectangle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and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eration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parameter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461FDE9A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length and breadth of rectangle: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4FAB89F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dat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02D8C8A3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l,b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data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plit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,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195CB03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l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loa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l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A9A1BF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b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loa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b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52FB67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par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2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*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l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+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b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12779DB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para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11EA4EF3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64E36F1B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end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time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tim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042A4CCF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duration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end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tart</w:t>
      </w:r>
    </w:p>
    <w:p w14:paraId="65D1473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28A4D9CD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ith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open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proofErr w:type="spellStart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file.txt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</w:t>
      </w:r>
      <w:proofErr w:type="spellEnd"/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) </w:t>
      </w: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as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57444D63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write</w:t>
      </w:r>
      <w:proofErr w:type="spellEnd"/>
      <w:proofErr w:type="gram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proofErr w:type="gram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Duration</w:t>
      </w:r>
      <w:proofErr w:type="spell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of connectivity: 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duration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259A67A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writ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shape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&amp; 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operation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: 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4549C84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operation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parameter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6D055A14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    </w:t>
      </w:r>
      <w:proofErr w:type="spellStart"/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writ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para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15DA14A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s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0001364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    </w:t>
      </w:r>
      <w:proofErr w:type="spellStart"/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writ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area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98C0395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1B723C8A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proofErr w:type="spellStart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ns</w:t>
      </w:r>
      <w:proofErr w:type="spell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sent successfully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88939AD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los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1376568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08E006EB" w14:textId="77777777" w:rsidR="00FB09C6" w:rsidRDefault="00FB09C6"/>
    <w:p w14:paraId="270F704B" w14:textId="6624366C" w:rsidR="00FB09C6" w:rsidRDefault="00FB09C6">
      <w:r>
        <w:t>client:</w:t>
      </w:r>
    </w:p>
    <w:p w14:paraId="3E7ADE7F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0AB678D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1546AD9E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c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537F544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56CFEA8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onnect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,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164F744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196EA45A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query1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() </w:t>
      </w:r>
      <w:r w:rsidRPr="00FB09C6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shape</w:t>
      </w:r>
    </w:p>
    <w:p w14:paraId="44A3D07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shap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shape: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B8113F2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shape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01E7219B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1B00DFFF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query2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() </w:t>
      </w:r>
      <w:r w:rsidRPr="00FB09C6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area or parameter</w:t>
      </w:r>
    </w:p>
    <w:p w14:paraId="0B9E0552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op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Area or Parameter: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83ED07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op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2CCF34A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422B319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data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23D78CF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6B5075E9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hape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quare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08C86E4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l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enter</w:t>
      </w:r>
      <w:proofErr w:type="spell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side size of 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shape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: 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C3A3172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l.</w:t>
      </w:r>
      <w:proofErr w:type="gramStart"/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proofErr w:type="gram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2F878BA0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s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: </w:t>
      </w:r>
    </w:p>
    <w:p w14:paraId="7E044F3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l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enter</w:t>
      </w:r>
      <w:proofErr w:type="spell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length of 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shape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: 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65FE5DF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b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proofErr w:type="gram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proofErr w:type="gram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enter</w:t>
      </w:r>
      <w:proofErr w:type="spellEnd"/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breadth of 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shape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: "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8025D47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ans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l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,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b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</w:p>
    <w:p w14:paraId="7DC12848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ans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76335AE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2B33166D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final </w:t>
      </w:r>
      <w:r w:rsidRPr="00FB09C6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FB09C6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1F02A96" w14:textId="77777777" w:rsidR="00FB09C6" w:rsidRPr="00FB09C6" w:rsidRDefault="00FB09C6" w:rsidP="00FB09C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FB09C6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Ans: </w:t>
      </w:r>
      <w:r w:rsidRPr="00FB09C6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</w:t>
      </w:r>
      <w:r w:rsidRPr="00FB09C6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final</w:t>
      </w: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59EB846" w14:textId="77777777" w:rsidR="00FB09C6" w:rsidRPr="00FB09C6" w:rsidRDefault="00FB09C6" w:rsidP="00FB09C6">
      <w:pPr>
        <w:shd w:val="clear" w:color="auto" w:fill="011627"/>
        <w:spacing w:after="24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FB09C6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br/>
      </w:r>
    </w:p>
    <w:p w14:paraId="7DFEC165" w14:textId="20AFFDB6" w:rsidR="00FB09C6" w:rsidRDefault="00FB09C6"/>
    <w:p w14:paraId="262495A2" w14:textId="43C2D1DA" w:rsidR="008D13CA" w:rsidRPr="006A22C2" w:rsidRDefault="008D13CA" w:rsidP="006A22C2">
      <w:pPr>
        <w:jc w:val="center"/>
        <w:rPr>
          <w:b/>
          <w:sz w:val="28"/>
          <w:szCs w:val="28"/>
        </w:rPr>
      </w:pPr>
      <w:r w:rsidRPr="006A22C2">
        <w:rPr>
          <w:b/>
          <w:sz w:val="28"/>
          <w:szCs w:val="28"/>
        </w:rPr>
        <w:t xml:space="preserve">Factorial + Fib + </w:t>
      </w:r>
      <w:proofErr w:type="spellStart"/>
      <w:r w:rsidRPr="006A22C2">
        <w:rPr>
          <w:b/>
          <w:sz w:val="28"/>
          <w:szCs w:val="28"/>
        </w:rPr>
        <w:t>isPrime</w:t>
      </w:r>
      <w:proofErr w:type="spellEnd"/>
    </w:p>
    <w:p w14:paraId="4C62E1E7" w14:textId="0CCE5A2D" w:rsidR="008D13CA" w:rsidRDefault="008D13CA">
      <w:r>
        <w:t>Server:</w:t>
      </w:r>
    </w:p>
    <w:p w14:paraId="2F9FE573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24323B87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time</w:t>
      </w:r>
    </w:p>
    <w:p w14:paraId="36228036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649D6D1C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def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i/>
          <w:iCs/>
          <w:color w:val="82AAFF"/>
          <w:kern w:val="0"/>
          <w:sz w:val="21"/>
          <w:szCs w:val="21"/>
          <w14:ligatures w14:val="none"/>
        </w:rPr>
        <w:t>factorial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7FDBCA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)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066FAEAE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&lt;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058D0515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retur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</w:p>
    <w:p w14:paraId="0E08AF21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s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7E3336D0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retur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*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factorial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DCAC1C0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3677A3B7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6D06977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def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i/>
          <w:iCs/>
          <w:color w:val="82AAFF"/>
          <w:kern w:val="0"/>
          <w:sz w:val="21"/>
          <w:szCs w:val="21"/>
          <w14:ligatures w14:val="none"/>
        </w:rPr>
        <w:t>isPrime</w:t>
      </w:r>
      <w:proofErr w:type="spellEnd"/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7FDBCA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)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246AC6BC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for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i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rang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2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,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+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:</w:t>
      </w:r>
    </w:p>
    <w:p w14:paraId="2F56DF3B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%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i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0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32BEB878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retur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Fals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   </w:t>
      </w:r>
      <w:r w:rsidRPr="008D13CA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 If divisible, it's not prime</w:t>
      </w:r>
    </w:p>
    <w:p w14:paraId="59B7ABDC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7648EFB5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retur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True</w:t>
      </w:r>
    </w:p>
    <w:p w14:paraId="6720FC52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777CC282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def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i/>
          <w:iCs/>
          <w:color w:val="82AAFF"/>
          <w:kern w:val="0"/>
          <w:sz w:val="21"/>
          <w:szCs w:val="21"/>
          <w14:ligatures w14:val="none"/>
        </w:rPr>
        <w:t>fib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7FDBCA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)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083EE493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&lt;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0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6FD38BE1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retur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0</w:t>
      </w:r>
    </w:p>
    <w:p w14:paraId="21AA2496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if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num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174A4D0F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retur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</w:p>
    <w:p w14:paraId="187B05A1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s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4293A869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lastRenderedPageBreak/>
        <w:t xml:space="preserve">    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retur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fib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)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+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fib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2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5B0A374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547B74C7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s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1F3BD5C1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bind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,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5841053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listen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673175E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erver listening on port 9999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8545B79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67460121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hil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Tru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03A63678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,c_addr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accept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1A844727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start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time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time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()     </w:t>
      </w:r>
      <w:r w:rsidRPr="008D13CA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#timer </w:t>
      </w:r>
    </w:p>
    <w:p w14:paraId="5FAA676D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onnection established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74EACA5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10420CF0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num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()   </w:t>
      </w:r>
      <w:r w:rsidRPr="008D13CA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 xml:space="preserve">#string </w:t>
      </w:r>
    </w:p>
    <w:p w14:paraId="50F7023E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num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F1DE110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284FE2CE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hecking if Factorial of number...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1BBCB0F6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fact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factorial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0DD82B8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Factorial: 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 xml:space="preserve"> fac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CEC8CE8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59E685BC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hecking if number is prime...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BA554E2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prime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isPrime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10B66F45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proofErr w:type="gram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proofErr w:type="gram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Is</w:t>
      </w:r>
      <w:proofErr w:type="spell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number prime: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prime}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1D765A2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7F62E132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Fibonacci Sequence...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F664A35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fibo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fib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62397D49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Fib</w:t>
      </w:r>
      <w:proofErr w:type="spell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Seq: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proofErr w:type="spellStart"/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fibo</w:t>
      </w:r>
      <w:proofErr w:type="spellEnd"/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28855E6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53544679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end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time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time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63207BB4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dur 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end</w:t>
      </w:r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tart</w:t>
      </w:r>
    </w:p>
    <w:p w14:paraId="703689DF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775415E9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ith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open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proofErr w:type="spellStart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file.txt</w:t>
      </w:r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"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</w:t>
      </w:r>
      <w:proofErr w:type="spellEnd"/>
      <w:r w:rsidRPr="008D13CA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) </w:t>
      </w:r>
      <w:r w:rsidRPr="008D13CA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as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6FD98D0B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8D13CA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write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8D13CA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'Number</w:t>
      </w:r>
      <w:proofErr w:type="spell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from client: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num}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</w:t>
      </w:r>
      <w:proofErr w:type="spellStart"/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n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Factorial</w:t>
      </w:r>
      <w:proofErr w:type="spell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of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num}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: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fact}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</w:t>
      </w:r>
      <w:proofErr w:type="spellStart"/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n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Is</w:t>
      </w:r>
      <w:proofErr w:type="spell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num}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Prime?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prime}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</w:t>
      </w:r>
      <w:proofErr w:type="spellStart"/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n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Fibonacci</w:t>
      </w:r>
      <w:proofErr w:type="spell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: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proofErr w:type="spellStart"/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fibo</w:t>
      </w:r>
      <w:proofErr w:type="spellEnd"/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</w:t>
      </w:r>
      <w:proofErr w:type="spellStart"/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n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Duration</w:t>
      </w:r>
      <w:proofErr w:type="spellEnd"/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Of connection: </w:t>
      </w:r>
      <w:r w:rsidRPr="008D13CA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dur}</w:t>
      </w:r>
      <w:r w:rsidRPr="008D13CA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</w:t>
      </w:r>
      <w:r w:rsidRPr="008D13CA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'</w:t>
      </w: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804D383" w14:textId="77777777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4AE66F09" w14:textId="4C878E15" w:rsidR="008D13CA" w:rsidRPr="008D13CA" w:rsidRDefault="008D13CA" w:rsidP="008D13C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8D13CA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lose</w:t>
      </w:r>
      <w:proofErr w:type="spellEnd"/>
      <w:r w:rsidRPr="008D13CA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0747A0A3" w14:textId="77777777" w:rsidR="008D13CA" w:rsidRDefault="008D13CA"/>
    <w:p w14:paraId="064F9A53" w14:textId="69A7AD98" w:rsidR="008D13CA" w:rsidRDefault="008D13CA">
      <w:r>
        <w:t>Client:</w:t>
      </w:r>
    </w:p>
    <w:p w14:paraId="4DC57C3B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2C3BD3AD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0E347170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c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0CF08426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020A4A99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onnect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,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FDC8A2D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onnection established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AADBBD7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660BE944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num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number for finding Factorial, Prime Check , &amp; Fibonacci Sequence: 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200BE73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1973F6F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num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42695054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num}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sent to Server. Go to </w:t>
      </w:r>
      <w:proofErr w:type="gramStart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erver's</w:t>
      </w:r>
      <w:proofErr w:type="gramEnd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terminal to find out </w:t>
      </w:r>
      <w:proofErr w:type="spellStart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ns</w:t>
      </w:r>
      <w:proofErr w:type="spellEnd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or find them in file.txt. 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D3B7989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4DB26080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proofErr w:type="gram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lose</w:t>
      </w:r>
      <w:proofErr w:type="spellEnd"/>
      <w:proofErr w:type="gram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gram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  <w:r w:rsidRPr="00291F9F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;</w:t>
      </w:r>
      <w:proofErr w:type="gramEnd"/>
    </w:p>
    <w:p w14:paraId="17AA508F" w14:textId="77777777" w:rsidR="008D13CA" w:rsidRDefault="008D13CA"/>
    <w:p w14:paraId="077E52EE" w14:textId="52E86598" w:rsidR="00291F9F" w:rsidRPr="006A22C2" w:rsidRDefault="00291F9F" w:rsidP="006A22C2">
      <w:pPr>
        <w:jc w:val="center"/>
        <w:rPr>
          <w:b/>
          <w:sz w:val="28"/>
          <w:szCs w:val="28"/>
        </w:rPr>
      </w:pPr>
      <w:r w:rsidRPr="006A22C2">
        <w:rPr>
          <w:b/>
          <w:sz w:val="28"/>
          <w:szCs w:val="28"/>
        </w:rPr>
        <w:t>String Reversal + Palindrome</w:t>
      </w:r>
    </w:p>
    <w:p w14:paraId="5E9A29C4" w14:textId="79D330BD" w:rsidR="006A22C2" w:rsidRDefault="006A22C2">
      <w:r>
        <w:t>Server:</w:t>
      </w:r>
    </w:p>
    <w:p w14:paraId="15D8EFF7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3E7AA6D4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time</w:t>
      </w:r>
    </w:p>
    <w:p w14:paraId="025EF387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0FB133B9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s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1C1A0419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bind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'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,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D1BECEE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listen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35D22A1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erver listening on port 9999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47064EDC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580C15A1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hile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True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62A694CF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,c_addr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accept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2BA7A271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onnection established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590F8957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4414A29A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start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time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time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()     </w:t>
      </w:r>
      <w:r w:rsidRPr="00291F9F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timer</w:t>
      </w:r>
    </w:p>
    <w:p w14:paraId="66AEB92C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5802B4E9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i/>
          <w:iCs/>
          <w:color w:val="637777"/>
          <w:kern w:val="0"/>
          <w:sz w:val="21"/>
          <w:szCs w:val="21"/>
          <w14:ligatures w14:val="none"/>
        </w:rPr>
        <w:t>#recv the string to reverse and palindrome check</w:t>
      </w:r>
    </w:p>
    <w:p w14:paraId="7AE32602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palindrome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False</w:t>
      </w:r>
    </w:p>
    <w:p w14:paraId="773612FC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recv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024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decode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70833BEA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string to check: 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59E6F46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5A1FC697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tr_rev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tr[::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1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]</w:t>
      </w:r>
    </w:p>
    <w:p w14:paraId="101279EE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reversed string: 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</w:t>
      </w:r>
      <w:proofErr w:type="spellStart"/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str_rev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FDC6898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erver checking for palindrome...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35A54D7C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219A65B7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f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tr_rev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3B3CE4E3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It is a palindrome.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A25B647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palindrome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FF5874"/>
          <w:kern w:val="0"/>
          <w:sz w:val="21"/>
          <w:szCs w:val="21"/>
          <w14:ligatures w14:val="none"/>
        </w:rPr>
        <w:t>True</w:t>
      </w:r>
    </w:p>
    <w:p w14:paraId="03CE8528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else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24D70E53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It is NOT a palindrome.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694D41DE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53E4D8EF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end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time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time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0D632943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dur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end </w:t>
      </w:r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-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tart</w:t>
      </w:r>
    </w:p>
    <w:p w14:paraId="30329A0D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lastRenderedPageBreak/>
        <w:t xml:space="preserve">   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Duration for connectivity: 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dur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04CACBB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388B4AC4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with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open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proofErr w:type="spellStart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file.txt</w:t>
      </w:r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,"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a</w:t>
      </w:r>
      <w:proofErr w:type="spellEnd"/>
      <w:r w:rsidRPr="00291F9F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) </w:t>
      </w:r>
      <w:r w:rsidRPr="00291F9F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as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:</w:t>
      </w:r>
    </w:p>
    <w:p w14:paraId="52C009F5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file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write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291F9F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String</w:t>
      </w:r>
      <w:proofErr w:type="spellEnd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proofErr w:type="spellStart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recv</w:t>
      </w:r>
      <w:proofErr w:type="spellEnd"/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from client: 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r w:rsidRPr="00291F9F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String after reversal : 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proofErr w:type="spellStart"/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str_rev</w:t>
      </w:r>
      <w:proofErr w:type="spellEnd"/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Is String Palindrome? </w:t>
      </w:r>
      <w:r w:rsidRPr="00291F9F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palindrome}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 </w:t>
      </w:r>
      <w:r w:rsidRPr="00291F9F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\n\n</w:t>
      </w:r>
      <w:r w:rsidRPr="00291F9F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"</w:t>
      </w: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C4AE428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</w:p>
    <w:p w14:paraId="501F9870" w14:textId="77777777" w:rsidR="00291F9F" w:rsidRPr="00291F9F" w:rsidRDefault="00291F9F" w:rsidP="00291F9F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    </w:t>
      </w:r>
      <w:proofErr w:type="spellStart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291F9F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lose</w:t>
      </w:r>
      <w:proofErr w:type="spellEnd"/>
      <w:r w:rsidRPr="00291F9F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705310DE" w14:textId="5177E8ED" w:rsidR="00291F9F" w:rsidRDefault="00291F9F">
      <w:r>
        <w:br/>
      </w:r>
      <w:r w:rsidR="006A22C2">
        <w:t>Client:</w:t>
      </w:r>
    </w:p>
    <w:p w14:paraId="7A26BB7E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6A22C2">
        <w:rPr>
          <w:rFonts w:ascii="Consolas" w:eastAsia="Times New Roman" w:hAnsi="Consolas" w:cs="Times New Roman"/>
          <w:i/>
          <w:iCs/>
          <w:color w:val="C792EA"/>
          <w:kern w:val="0"/>
          <w:sz w:val="21"/>
          <w:szCs w:val="21"/>
          <w14:ligatures w14:val="none"/>
        </w:rPr>
        <w:t>import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socket</w:t>
      </w:r>
    </w:p>
    <w:p w14:paraId="3AF3DD44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387C435C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c </w:t>
      </w:r>
      <w:r w:rsidRPr="006A22C2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proofErr w:type="spellStart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socket.</w:t>
      </w:r>
      <w:r w:rsidRPr="006A22C2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ocket</w:t>
      </w:r>
      <w:proofErr w:type="spellEnd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1230E91B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796B6BA0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6A22C2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onnect</w:t>
      </w:r>
      <w:proofErr w:type="spellEnd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6A22C2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(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localhost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,</w:t>
      </w:r>
      <w:r w:rsidRPr="006A22C2">
        <w:rPr>
          <w:rFonts w:ascii="Consolas" w:eastAsia="Times New Roman" w:hAnsi="Consolas" w:cs="Times New Roman"/>
          <w:color w:val="F78C6C"/>
          <w:kern w:val="0"/>
          <w:sz w:val="21"/>
          <w:szCs w:val="21"/>
          <w14:ligatures w14:val="none"/>
        </w:rPr>
        <w:t>9999</w:t>
      </w:r>
      <w:r w:rsidRPr="006A22C2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)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290CC985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6A22C2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Client Connected with server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6A9BB879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7300ECE5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6A22C2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6A22C2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=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 xml:space="preserve"> </w:t>
      </w:r>
      <w:r w:rsidRPr="006A22C2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input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Enter the string: 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58CFF76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6A22C2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6A22C2">
        <w:rPr>
          <w:rFonts w:ascii="Consolas" w:eastAsia="Times New Roman" w:hAnsi="Consolas" w:cs="Times New Roman"/>
          <w:color w:val="C792EA"/>
          <w:kern w:val="0"/>
          <w:sz w:val="21"/>
          <w:szCs w:val="21"/>
          <w14:ligatures w14:val="none"/>
        </w:rPr>
        <w:t>f</w:t>
      </w:r>
      <w:r w:rsidRPr="006A22C2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'String</w:t>
      </w:r>
      <w:proofErr w:type="spellEnd"/>
      <w:r w:rsidRPr="006A22C2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 xml:space="preserve">: </w:t>
      </w:r>
      <w:r w:rsidRPr="006A22C2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{</w:t>
      </w:r>
      <w:r w:rsidRPr="006A22C2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6A22C2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}</w:t>
      </w:r>
      <w:r w:rsidRPr="006A22C2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'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0D31057F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2CAC9262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6A22C2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send</w:t>
      </w:r>
      <w:proofErr w:type="spellEnd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proofErr w:type="spellStart"/>
      <w:r w:rsidRPr="006A22C2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str</w:t>
      </w:r>
      <w:r w:rsidRPr="006A22C2">
        <w:rPr>
          <w:rFonts w:ascii="Consolas" w:eastAsia="Times New Roman" w:hAnsi="Consolas" w:cs="Times New Roman"/>
          <w:color w:val="82AAFF"/>
          <w:kern w:val="0"/>
          <w:sz w:val="21"/>
          <w:szCs w:val="21"/>
          <w14:ligatures w14:val="none"/>
        </w:rPr>
        <w:t>.</w:t>
      </w:r>
      <w:r w:rsidRPr="006A22C2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encode</w:t>
      </w:r>
      <w:proofErr w:type="spellEnd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)</w:t>
      </w:r>
    </w:p>
    <w:p w14:paraId="73788ABF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r w:rsidRPr="006A22C2">
        <w:rPr>
          <w:rFonts w:ascii="Consolas" w:eastAsia="Times New Roman" w:hAnsi="Consolas" w:cs="Times New Roman"/>
          <w:color w:val="C5E478"/>
          <w:kern w:val="0"/>
          <w:sz w:val="21"/>
          <w:szCs w:val="21"/>
          <w14:ligatures w14:val="none"/>
        </w:rPr>
        <w:t>print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ECC48D"/>
          <w:kern w:val="0"/>
          <w:sz w:val="21"/>
          <w:szCs w:val="21"/>
          <w14:ligatures w14:val="none"/>
        </w:rPr>
        <w:t>String sent to server</w:t>
      </w:r>
      <w:r w:rsidRPr="006A22C2">
        <w:rPr>
          <w:rFonts w:ascii="Consolas" w:eastAsia="Times New Roman" w:hAnsi="Consolas" w:cs="Times New Roman"/>
          <w:color w:val="D9F5DD"/>
          <w:kern w:val="0"/>
          <w:sz w:val="21"/>
          <w:szCs w:val="21"/>
          <w14:ligatures w14:val="none"/>
        </w:rPr>
        <w:t>"</w:t>
      </w:r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)</w:t>
      </w:r>
    </w:p>
    <w:p w14:paraId="726FB6B9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42C1C26E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  <w:proofErr w:type="spellStart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c.</w:t>
      </w:r>
      <w:r w:rsidRPr="006A22C2">
        <w:rPr>
          <w:rFonts w:ascii="Consolas" w:eastAsia="Times New Roman" w:hAnsi="Consolas" w:cs="Times New Roman"/>
          <w:color w:val="B2CCD6"/>
          <w:kern w:val="0"/>
          <w:sz w:val="21"/>
          <w:szCs w:val="21"/>
          <w14:ligatures w14:val="none"/>
        </w:rPr>
        <w:t>close</w:t>
      </w:r>
      <w:proofErr w:type="spellEnd"/>
      <w:r w:rsidRPr="006A22C2"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  <w:t>()</w:t>
      </w:r>
    </w:p>
    <w:p w14:paraId="1E4CCD1B" w14:textId="77777777" w:rsidR="006A22C2" w:rsidRPr="006A22C2" w:rsidRDefault="006A22C2" w:rsidP="006A22C2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kern w:val="0"/>
          <w:sz w:val="21"/>
          <w:szCs w:val="21"/>
          <w14:ligatures w14:val="none"/>
        </w:rPr>
      </w:pPr>
    </w:p>
    <w:p w14:paraId="3F905344" w14:textId="77777777" w:rsidR="006A22C2" w:rsidRPr="004109DA" w:rsidRDefault="006A22C2"/>
    <w:sectPr w:rsidR="006A22C2" w:rsidRPr="00410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0NDMwszA2MjE3NDRQ0lEKTi0uzszPAykwrgUAzPf4DywAAAA="/>
  </w:docVars>
  <w:rsids>
    <w:rsidRoot w:val="0042763E"/>
    <w:rsid w:val="000F52B9"/>
    <w:rsid w:val="00100C22"/>
    <w:rsid w:val="00291F9F"/>
    <w:rsid w:val="002A6101"/>
    <w:rsid w:val="00383CC1"/>
    <w:rsid w:val="004109DA"/>
    <w:rsid w:val="0042763E"/>
    <w:rsid w:val="004834B9"/>
    <w:rsid w:val="004D0455"/>
    <w:rsid w:val="004E224B"/>
    <w:rsid w:val="00506F81"/>
    <w:rsid w:val="006A22C2"/>
    <w:rsid w:val="007D5C3F"/>
    <w:rsid w:val="008D13CA"/>
    <w:rsid w:val="00AA03AF"/>
    <w:rsid w:val="00FA25CF"/>
    <w:rsid w:val="00FB0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826AC"/>
  <w15:chartTrackingRefBased/>
  <w15:docId w15:val="{BE01A66B-A502-45B6-8B54-1BC61CC6D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76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76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76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76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76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76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76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76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76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76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76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76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76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76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76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76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76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76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76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6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76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76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76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76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76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276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6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76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763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2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2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3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96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3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0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96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7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1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7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32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4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8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6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4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87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q Qasmi</dc:creator>
  <cp:keywords/>
  <dc:description/>
  <cp:lastModifiedBy>Shafiq Qasmi</cp:lastModifiedBy>
  <cp:revision>2</cp:revision>
  <cp:lastPrinted>2025-03-11T21:29:00Z</cp:lastPrinted>
  <dcterms:created xsi:type="dcterms:W3CDTF">2025-03-12T06:26:00Z</dcterms:created>
  <dcterms:modified xsi:type="dcterms:W3CDTF">2025-03-12T06:26:00Z</dcterms:modified>
</cp:coreProperties>
</file>